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9" w:history="1">
        <w:r w:rsidR="00331418" w:rsidRPr="00AC125D">
          <w:rPr>
            <w:rStyle w:val="afa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a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10" w:history="1">
        <w:r w:rsidR="00D53321" w:rsidRPr="00116567">
          <w:rPr>
            <w:rStyle w:val="afa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a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a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</w:t>
      </w:r>
      <w:proofErr w:type="gramStart"/>
      <w:r w:rsidR="00205204">
        <w:rPr>
          <w:rFonts w:eastAsiaTheme="minorEastAsia" w:hint="eastAsia"/>
          <w:lang w:eastAsia="zh-CN"/>
        </w:rPr>
        <w:t>have</w:t>
      </w:r>
      <w:proofErr w:type="gramEnd"/>
      <w:r w:rsidR="00205204">
        <w:rPr>
          <w:rFonts w:eastAsiaTheme="minorEastAsia" w:hint="eastAsia"/>
          <w:lang w:eastAsia="zh-CN"/>
        </w:rPr>
        <w:t xml:space="preserve">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</w:t>
      </w:r>
      <w:proofErr w:type="gramStart"/>
      <w:r w:rsidR="00670A57">
        <w:rPr>
          <w:rFonts w:eastAsiaTheme="minorEastAsia" w:hint="eastAsia"/>
          <w:szCs w:val="20"/>
          <w:lang w:eastAsia="zh-CN"/>
        </w:rPr>
        <w:t>team,</w:t>
      </w:r>
      <w:proofErr w:type="gramEnd"/>
      <w:r w:rsidR="00670A57">
        <w:rPr>
          <w:rFonts w:eastAsiaTheme="minorEastAsia" w:hint="eastAsia"/>
          <w:szCs w:val="20"/>
          <w:lang w:eastAsia="zh-CN"/>
        </w:rPr>
        <w:t xml:space="preserve">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5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do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1C132B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2" w:history="1">
              <w:r w:rsidR="00B764D7" w:rsidRPr="009268A6">
                <w:rPr>
                  <w:rStyle w:val="afa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a0"/>
            </w:pPr>
            <w:r>
              <w:t>Gyeong-Cheol LEE</w:t>
            </w:r>
          </w:p>
          <w:p w14:paraId="6B57DD4F" w14:textId="766099AE" w:rsidR="001A78D0" w:rsidRPr="004841CB" w:rsidRDefault="001C132B" w:rsidP="001A78D0">
            <w:pPr>
              <w:pStyle w:val="a0"/>
              <w:rPr>
                <w:lang w:val="en-US"/>
              </w:rPr>
            </w:pPr>
            <w:hyperlink r:id="rId13" w:history="1">
              <w:r w:rsidR="001A78D0" w:rsidRPr="00B63C26">
                <w:rPr>
                  <w:rStyle w:val="afa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a0"/>
            </w:pPr>
          </w:p>
          <w:p w14:paraId="07ECE60E" w14:textId="4DBCC478" w:rsidR="002612B9" w:rsidRDefault="002612B9" w:rsidP="002612B9">
            <w:pPr>
              <w:pStyle w:val="a0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1C132B" w:rsidP="001A78D0">
            <w:pPr>
              <w:pStyle w:val="a0"/>
              <w:rPr>
                <w:lang w:val="en-US"/>
              </w:rPr>
            </w:pPr>
            <w:hyperlink r:id="rId14" w:history="1">
              <w:r w:rsidR="004841CB" w:rsidRPr="00E92CB0">
                <w:rPr>
                  <w:rStyle w:val="afa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a0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a0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a0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a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udraksh</w:t>
            </w:r>
            <w:proofErr w:type="spellEnd"/>
            <w:r>
              <w:rPr>
                <w:lang w:val="en-US"/>
              </w:rPr>
              <w:t xml:space="preserve"> Shrivastava</w:t>
            </w:r>
          </w:p>
          <w:p w14:paraId="10BDAB38" w14:textId="466A2517" w:rsidR="002B75D0" w:rsidRPr="004841CB" w:rsidRDefault="002B75D0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1C132B" w:rsidP="001A78D0">
            <w:pPr>
              <w:pStyle w:val="a0"/>
              <w:rPr>
                <w:lang w:val="fi-FI"/>
              </w:rPr>
            </w:pPr>
            <w:hyperlink r:id="rId15" w:history="1">
              <w:r w:rsidR="001673F8" w:rsidRPr="002A12E3">
                <w:rPr>
                  <w:rStyle w:val="afa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</w:t>
            </w:r>
            <w:r>
              <w:rPr>
                <w:lang w:val="en-US"/>
              </w:rPr>
              <w:lastRenderedPageBreak/>
              <w:t>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 xml:space="preserve">) </w:t>
            </w:r>
            <w:r>
              <w:rPr>
                <w:lang w:val="en-US"/>
              </w:rPr>
              <w:lastRenderedPageBreak/>
              <w:t>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Emre A. Yavuz</w:t>
            </w:r>
          </w:p>
          <w:p w14:paraId="755F8AB1" w14:textId="5F19E24B" w:rsidR="005954D1" w:rsidRDefault="001C132B" w:rsidP="001A78D0">
            <w:pPr>
              <w:pStyle w:val="a0"/>
              <w:rPr>
                <w:lang w:val="en-US"/>
              </w:rPr>
            </w:pPr>
            <w:hyperlink r:id="rId16" w:history="1">
              <w:r w:rsidR="005954D1" w:rsidRPr="00766AA5">
                <w:rPr>
                  <w:rStyle w:val="afa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1C132B" w:rsidP="001A78D0">
            <w:pPr>
              <w:pStyle w:val="a0"/>
              <w:rPr>
                <w:rFonts w:eastAsiaTheme="minorEastAsia"/>
                <w:lang w:val="en-US" w:eastAsia="zh-CN"/>
              </w:rPr>
            </w:pPr>
            <w:hyperlink r:id="rId17" w:history="1">
              <w:r w:rsidR="00170B35" w:rsidRPr="001A3CAB">
                <w:rPr>
                  <w:rStyle w:val="afa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a0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a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a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amul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urtinen</w:t>
            </w:r>
            <w:proofErr w:type="spellEnd"/>
          </w:p>
          <w:p w14:paraId="46A722E7" w14:textId="7ADF1B26" w:rsidR="002A12E3" w:rsidRPr="004841CB" w:rsidRDefault="001C132B" w:rsidP="001A78D0">
            <w:pPr>
              <w:pStyle w:val="a0"/>
              <w:rPr>
                <w:lang w:val="en-US"/>
              </w:rPr>
            </w:pPr>
            <w:hyperlink r:id="rId18" w:history="1">
              <w:r w:rsidR="002A12E3" w:rsidRPr="00631E03">
                <w:rPr>
                  <w:rStyle w:val="afa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</w:t>
            </w:r>
            <w:proofErr w:type="gramStart"/>
            <w:r>
              <w:rPr>
                <w:rFonts w:eastAsia="Malgun Gothic"/>
                <w:lang w:val="en-US" w:eastAsia="ko-KR"/>
              </w:rPr>
              <w:t>might</w:t>
            </w:r>
            <w:proofErr w:type="gramEnd"/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Default="00826BB5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Henrik Enbuske</w:t>
            </w:r>
          </w:p>
          <w:p w14:paraId="716A8613" w14:textId="73E0AD7B" w:rsidR="00CA112D" w:rsidRDefault="001C132B" w:rsidP="001A78D0">
            <w:pPr>
              <w:pStyle w:val="a0"/>
              <w:rPr>
                <w:lang w:val="en-US"/>
              </w:rPr>
            </w:pPr>
            <w:hyperlink r:id="rId19" w:history="1">
              <w:r w:rsidR="00CA112D" w:rsidRPr="008F3B57">
                <w:rPr>
                  <w:rStyle w:val="afa"/>
                  <w:lang w:eastAsia="en-GB"/>
                </w:rPr>
                <w:t>Henrik.enbuske@ericsson.com</w:t>
              </w:r>
            </w:hyperlink>
          </w:p>
          <w:p w14:paraId="6BA659C2" w14:textId="1A110FD9" w:rsidR="00CA112D" w:rsidRPr="004841CB" w:rsidRDefault="00CA112D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hyperlink r:id="rId20" w:history="1">
              <w:r w:rsidRPr="00F63405">
                <w:rPr>
                  <w:rStyle w:val="afa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</w:t>
            </w:r>
            <w:bookmarkStart w:id="9" w:name="_GoBack"/>
            <w:r>
              <w:rPr>
                <w:rFonts w:eastAsiaTheme="minorEastAsia" w:hint="eastAsia"/>
                <w:lang w:val="en-US" w:eastAsia="zh-CN"/>
              </w:rPr>
              <w:t>bench</w:t>
            </w:r>
            <w:bookmarkEnd w:id="9"/>
            <w:r>
              <w:rPr>
                <w:rFonts w:eastAsiaTheme="minorEastAsia" w:hint="eastAsia"/>
                <w:lang w:val="en-US" w:eastAsia="zh-CN"/>
              </w:rPr>
              <w:t xml:space="preserve">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g) (as long as Captain Shi, Cong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a0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afd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21"/>
      <w:footerReference w:type="default" r:id="rId22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1EE325" w14:textId="77777777" w:rsidR="001C132B" w:rsidRDefault="001C132B">
      <w:pPr>
        <w:spacing w:line="240" w:lineRule="auto"/>
      </w:pPr>
      <w:r>
        <w:separator/>
      </w:r>
    </w:p>
  </w:endnote>
  <w:endnote w:type="continuationSeparator" w:id="0">
    <w:p w14:paraId="4387EB43" w14:textId="77777777" w:rsidR="001C132B" w:rsidRDefault="001C13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5CA3E4" w14:textId="77777777" w:rsidR="006F617B" w:rsidRDefault="00276E65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separate"/>
    </w:r>
    <w:r>
      <w:rPr>
        <w:rStyle w:val="af7"/>
      </w:rPr>
      <w:t>1</w:t>
    </w:r>
    <w:r>
      <w:rPr>
        <w:rStyle w:val="af7"/>
      </w:rPr>
      <w:fldChar w:fldCharType="end"/>
    </w:r>
  </w:p>
  <w:p w14:paraId="7D081D9E" w14:textId="77777777" w:rsidR="006F617B" w:rsidRDefault="006F617B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4483E" w14:textId="77777777" w:rsidR="006F617B" w:rsidRDefault="006F617B">
    <w:pPr>
      <w:pStyle w:val="ad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E6E68D" w14:textId="77777777" w:rsidR="001C132B" w:rsidRDefault="001C132B">
      <w:pPr>
        <w:spacing w:after="0"/>
      </w:pPr>
      <w:r>
        <w:separator/>
      </w:r>
    </w:p>
  </w:footnote>
  <w:footnote w:type="continuationSeparator" w:id="0">
    <w:p w14:paraId="54021330" w14:textId="77777777" w:rsidR="001C132B" w:rsidRDefault="001C13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2"/>
  </w:num>
  <w:num w:numId="7">
    <w:abstractNumId w:val="11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5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6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6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7">
    <w:name w:val="caption"/>
    <w:basedOn w:val="a"/>
    <w:next w:val="a"/>
    <w:link w:val="Char0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8">
    <w:name w:val="Document Map"/>
    <w:basedOn w:val="a"/>
    <w:link w:val="Char1"/>
    <w:unhideWhenUsed/>
    <w:qFormat/>
    <w:rPr>
      <w:rFonts w:ascii="宋体"/>
      <w:sz w:val="18"/>
      <w:szCs w:val="18"/>
    </w:rPr>
  </w:style>
  <w:style w:type="paragraph" w:styleId="a9">
    <w:name w:val="annotation text"/>
    <w:basedOn w:val="a"/>
    <w:link w:val="Char10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2">
    <w:name w:val="List 2"/>
    <w:basedOn w:val="a5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2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3"/>
    <w:qFormat/>
    <w:pPr>
      <w:snapToGrid w:val="0"/>
      <w:jc w:val="left"/>
    </w:pPr>
  </w:style>
  <w:style w:type="paragraph" w:styleId="ac">
    <w:name w:val="Balloon Text"/>
    <w:basedOn w:val="a"/>
    <w:link w:val="Char4"/>
    <w:unhideWhenUsed/>
    <w:qFormat/>
    <w:rPr>
      <w:sz w:val="18"/>
      <w:szCs w:val="18"/>
    </w:rPr>
  </w:style>
  <w:style w:type="paragraph" w:styleId="ad">
    <w:name w:val="footer"/>
    <w:basedOn w:val="a"/>
    <w:link w:val="Char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1">
    <w:name w:val="footnote text"/>
    <w:basedOn w:val="a"/>
    <w:link w:val="Char7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9"/>
    <w:next w:val="a9"/>
    <w:link w:val="Char8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2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1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qFormat/>
    <w:rPr>
      <w:color w:val="800080"/>
      <w:u w:val="single"/>
    </w:rPr>
  </w:style>
  <w:style w:type="character" w:styleId="af9">
    <w:name w:val="Emphasis"/>
    <w:uiPriority w:val="20"/>
    <w:qFormat/>
    <w:rPr>
      <w:i/>
      <w:iCs/>
    </w:rPr>
  </w:style>
  <w:style w:type="character" w:styleId="afa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1"/>
    <w:qFormat/>
    <w:rPr>
      <w:vertAlign w:val="superscript"/>
    </w:rPr>
  </w:style>
  <w:style w:type="character" w:customStyle="1" w:styleId="Char4">
    <w:name w:val="批注框文本 Char"/>
    <w:basedOn w:val="a1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9"/>
    <w:uiPriority w:val="34"/>
    <w:unhideWhenUsed/>
    <w:qFormat/>
    <w:pPr>
      <w:ind w:firstLineChars="200" w:firstLine="420"/>
    </w:pPr>
  </w:style>
  <w:style w:type="character" w:customStyle="1" w:styleId="Char1">
    <w:name w:val="文档结构图 Char"/>
    <w:basedOn w:val="a1"/>
    <w:link w:val="a8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1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1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1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1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0">
    <w:name w:val="题注 Char"/>
    <w:link w:val="a7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Char8">
    <w:name w:val="批注主题 Char"/>
    <w:basedOn w:val="Chara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a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5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5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2">
    <w:name w:val="纯文本 Char"/>
    <w:basedOn w:val="a1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">
    <w:name w:val="正文文本 Char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6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7">
    <w:name w:val="脚注文本 Char"/>
    <w:basedOn w:val="a1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Char10">
    <w:name w:val="批注文字 Char1"/>
    <w:basedOn w:val="a1"/>
    <w:link w:val="a9"/>
    <w:semiHidden/>
    <w:qFormat/>
    <w:rPr>
      <w:kern w:val="2"/>
      <w:sz w:val="21"/>
      <w:szCs w:val="24"/>
    </w:rPr>
  </w:style>
  <w:style w:type="character" w:customStyle="1" w:styleId="Char12">
    <w:name w:val="批注主题 Char1"/>
    <w:basedOn w:val="Char10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3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Char3">
    <w:name w:val="尾注文本 Char"/>
    <w:basedOn w:val="a1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9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5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4841C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5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6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6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7">
    <w:name w:val="caption"/>
    <w:basedOn w:val="a"/>
    <w:next w:val="a"/>
    <w:link w:val="Char0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8">
    <w:name w:val="Document Map"/>
    <w:basedOn w:val="a"/>
    <w:link w:val="Char1"/>
    <w:unhideWhenUsed/>
    <w:qFormat/>
    <w:rPr>
      <w:rFonts w:ascii="宋体"/>
      <w:sz w:val="18"/>
      <w:szCs w:val="18"/>
    </w:rPr>
  </w:style>
  <w:style w:type="paragraph" w:styleId="a9">
    <w:name w:val="annotation text"/>
    <w:basedOn w:val="a"/>
    <w:link w:val="Char10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2">
    <w:name w:val="List 2"/>
    <w:basedOn w:val="a5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2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3"/>
    <w:qFormat/>
    <w:pPr>
      <w:snapToGrid w:val="0"/>
      <w:jc w:val="left"/>
    </w:pPr>
  </w:style>
  <w:style w:type="paragraph" w:styleId="ac">
    <w:name w:val="Balloon Text"/>
    <w:basedOn w:val="a"/>
    <w:link w:val="Char4"/>
    <w:unhideWhenUsed/>
    <w:qFormat/>
    <w:rPr>
      <w:sz w:val="18"/>
      <w:szCs w:val="18"/>
    </w:rPr>
  </w:style>
  <w:style w:type="paragraph" w:styleId="ad">
    <w:name w:val="footer"/>
    <w:basedOn w:val="a"/>
    <w:link w:val="Char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1">
    <w:name w:val="footnote text"/>
    <w:basedOn w:val="a"/>
    <w:link w:val="Char7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9"/>
    <w:next w:val="a9"/>
    <w:link w:val="Char8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2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1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qFormat/>
    <w:rPr>
      <w:color w:val="800080"/>
      <w:u w:val="single"/>
    </w:rPr>
  </w:style>
  <w:style w:type="character" w:styleId="af9">
    <w:name w:val="Emphasis"/>
    <w:uiPriority w:val="20"/>
    <w:qFormat/>
    <w:rPr>
      <w:i/>
      <w:iCs/>
    </w:rPr>
  </w:style>
  <w:style w:type="character" w:styleId="afa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1"/>
    <w:qFormat/>
    <w:rPr>
      <w:vertAlign w:val="superscript"/>
    </w:rPr>
  </w:style>
  <w:style w:type="character" w:customStyle="1" w:styleId="Char4">
    <w:name w:val="批注框文本 Char"/>
    <w:basedOn w:val="a1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9"/>
    <w:uiPriority w:val="34"/>
    <w:unhideWhenUsed/>
    <w:qFormat/>
    <w:pPr>
      <w:ind w:firstLineChars="200" w:firstLine="420"/>
    </w:pPr>
  </w:style>
  <w:style w:type="character" w:customStyle="1" w:styleId="Char1">
    <w:name w:val="文档结构图 Char"/>
    <w:basedOn w:val="a1"/>
    <w:link w:val="a8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1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1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1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1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0">
    <w:name w:val="题注 Char"/>
    <w:link w:val="a7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Char8">
    <w:name w:val="批注主题 Char"/>
    <w:basedOn w:val="Chara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a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5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5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2">
    <w:name w:val="纯文本 Char"/>
    <w:basedOn w:val="a1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">
    <w:name w:val="正文文本 Char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6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7">
    <w:name w:val="脚注文本 Char"/>
    <w:basedOn w:val="a1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Char10">
    <w:name w:val="批注文字 Char1"/>
    <w:basedOn w:val="a1"/>
    <w:link w:val="a9"/>
    <w:semiHidden/>
    <w:qFormat/>
    <w:rPr>
      <w:kern w:val="2"/>
      <w:sz w:val="21"/>
      <w:szCs w:val="24"/>
    </w:rPr>
  </w:style>
  <w:style w:type="character" w:customStyle="1" w:styleId="Char12">
    <w:name w:val="批注主题 Char1"/>
    <w:basedOn w:val="Char10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3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Char3">
    <w:name w:val="尾注文本 Char"/>
    <w:basedOn w:val="a1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9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5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gyeongcheol.lee@lge.com" TargetMode="External"/><Relationship Id="rId18" Type="http://schemas.openxmlformats.org/officeDocument/2006/relationships/hyperlink" Target="mailto:samuli.turtinen@interdigital.com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mailto:shicong@oppo.com" TargetMode="External"/><Relationship Id="rId17" Type="http://schemas.openxmlformats.org/officeDocument/2006/relationships/hyperlink" Target="mailto:Yangxing1@xiaoimi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mre.yavuz@ericsson.com" TargetMode="External"/><Relationship Id="rId20" Type="http://schemas.openxmlformats.org/officeDocument/2006/relationships/hyperlink" Target="mailto:xiaoxiao@catt.c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mailto:tuomas.tirronen@ericsson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n.wikipedia.org/wiki/Basketball_positions" TargetMode="External"/><Relationship Id="rId19" Type="http://schemas.openxmlformats.org/officeDocument/2006/relationships/hyperlink" Target="mailto:Henrik.enbuske@ericsson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3gpp.org/ftp/Meetings_3GPP_SYNC/RAN2/Inbox/R2-2409411.zip" TargetMode="External"/><Relationship Id="rId14" Type="http://schemas.openxmlformats.org/officeDocument/2006/relationships/hyperlink" Target="mailto:Stepan.kucera@nokia.com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6D291-8C8F-4331-A22A-7F5066F42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42</Words>
  <Characters>7080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CATT (Xiao)</cp:lastModifiedBy>
  <cp:revision>3</cp:revision>
  <cp:lastPrinted>2113-01-01T00:00:00Z</cp:lastPrinted>
  <dcterms:created xsi:type="dcterms:W3CDTF">2024-10-29T08:22:00Z</dcterms:created>
  <dcterms:modified xsi:type="dcterms:W3CDTF">2024-10-29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